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0202D" w14:textId="77777777" w:rsidR="005660EA" w:rsidRDefault="00F9419F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5BB02035" wp14:editId="5BB02036">
            <wp:extent cx="5486400" cy="10325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CFLetterhead-Digital Head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0202E" w14:textId="77777777" w:rsidR="005660EA" w:rsidRDefault="005660EA">
      <w:pPr>
        <w:rPr>
          <w:rFonts w:ascii="Helvetica" w:hAnsi="Helvetica"/>
          <w:b/>
          <w:bCs/>
          <w:sz w:val="10"/>
          <w:szCs w:val="10"/>
        </w:rPr>
      </w:pPr>
    </w:p>
    <w:p w14:paraId="5BB0202F" w14:textId="77777777" w:rsidR="005660EA" w:rsidRDefault="00F9419F">
      <w:pPr>
        <w:rPr>
          <w:rFonts w:ascii="Helvetica" w:hAnsi="Helvetica"/>
          <w:b/>
          <w:bCs/>
          <w:sz w:val="20"/>
          <w:szCs w:val="20"/>
        </w:rPr>
      </w:pPr>
      <w:r>
        <w:rPr>
          <w:rFonts w:ascii="Helvetica" w:hAnsi="Helvetica"/>
          <w:b/>
          <w:bCs/>
          <w:sz w:val="20"/>
          <w:szCs w:val="20"/>
        </w:rPr>
        <w:t>Nicholson School of Communication and Media</w:t>
      </w:r>
    </w:p>
    <w:p w14:paraId="5BB02030" w14:textId="77777777" w:rsidR="005660EA" w:rsidRDefault="00F9419F">
      <w:pPr>
        <w:rPr>
          <w:rFonts w:ascii="Helvetica" w:hAnsi="Helvetica"/>
          <w:sz w:val="18"/>
          <w:szCs w:val="18"/>
        </w:rPr>
      </w:pPr>
      <w:r>
        <w:rPr>
          <w:rFonts w:ascii="Helvetica" w:hAnsi="Helvetica"/>
          <w:sz w:val="18"/>
          <w:szCs w:val="18"/>
        </w:rPr>
        <w:t>UCF Downtown Campus</w:t>
      </w:r>
    </w:p>
    <w:p w14:paraId="5BB02031" w14:textId="77777777" w:rsidR="005660EA" w:rsidRDefault="00F9419F">
      <w:pPr>
        <w:rPr>
          <w:rFonts w:ascii="Helvetica" w:hAnsi="Helvetica"/>
          <w:sz w:val="18"/>
          <w:szCs w:val="18"/>
        </w:rPr>
      </w:pPr>
      <w:r>
        <w:rPr>
          <w:rFonts w:ascii="Helvetica" w:hAnsi="Helvetica"/>
          <w:sz w:val="18"/>
          <w:szCs w:val="18"/>
        </w:rPr>
        <w:t>500 West Livingston Street</w:t>
      </w:r>
    </w:p>
    <w:p w14:paraId="5BB02032" w14:textId="77777777" w:rsidR="005660EA" w:rsidRDefault="00F9419F">
      <w:pPr>
        <w:rPr>
          <w:rFonts w:ascii="Helvetica" w:hAnsi="Helvetica"/>
          <w:sz w:val="18"/>
          <w:szCs w:val="18"/>
        </w:rPr>
      </w:pPr>
      <w:r>
        <w:rPr>
          <w:rFonts w:ascii="Helvetica" w:hAnsi="Helvetica"/>
          <w:sz w:val="18"/>
          <w:szCs w:val="18"/>
        </w:rPr>
        <w:t>Orlando, FL 32801</w:t>
      </w:r>
    </w:p>
    <w:p w14:paraId="5BB02033" w14:textId="77777777" w:rsidR="005660EA" w:rsidRDefault="005660EA">
      <w:pPr>
        <w:rPr>
          <w:rFonts w:ascii="Helvetica" w:hAnsi="Helvetica"/>
          <w:sz w:val="18"/>
          <w:szCs w:val="18"/>
        </w:rPr>
      </w:pPr>
    </w:p>
    <w:p w14:paraId="4A21DE96" w14:textId="77777777" w:rsidR="00B522B4" w:rsidRPr="00DA0F9A" w:rsidRDefault="00B522B4" w:rsidP="00B522B4">
      <w:pPr>
        <w:jc w:val="center"/>
        <w:rPr>
          <w:b/>
          <w:bCs/>
        </w:rPr>
      </w:pPr>
      <w:r w:rsidRPr="00DA0F9A">
        <w:rPr>
          <w:b/>
          <w:bCs/>
        </w:rPr>
        <w:t>Nicholson School of Communication and Media</w:t>
      </w:r>
    </w:p>
    <w:p w14:paraId="1064FE75" w14:textId="77777777" w:rsidR="00B522B4" w:rsidRPr="00DA0F9A" w:rsidRDefault="00B522B4" w:rsidP="00B522B4">
      <w:pPr>
        <w:jc w:val="center"/>
        <w:rPr>
          <w:b/>
          <w:bCs/>
        </w:rPr>
      </w:pPr>
      <w:r w:rsidRPr="00DA0F9A">
        <w:rPr>
          <w:b/>
          <w:bCs/>
        </w:rPr>
        <w:t>Cabinet Meeting</w:t>
      </w:r>
    </w:p>
    <w:p w14:paraId="0D827971" w14:textId="77777777" w:rsidR="00B522B4" w:rsidRPr="00DA0F9A" w:rsidRDefault="00B522B4" w:rsidP="00B522B4">
      <w:pPr>
        <w:jc w:val="center"/>
        <w:rPr>
          <w:b/>
          <w:bCs/>
        </w:rPr>
      </w:pPr>
      <w:r w:rsidRPr="00DA0F9A">
        <w:rPr>
          <w:b/>
          <w:bCs/>
        </w:rPr>
        <w:t>Monday, April 17, 2023</w:t>
      </w:r>
    </w:p>
    <w:p w14:paraId="61799A99" w14:textId="77777777" w:rsidR="00B522B4" w:rsidRPr="00DA0F9A" w:rsidRDefault="00B522B4" w:rsidP="00B522B4">
      <w:pPr>
        <w:jc w:val="center"/>
        <w:rPr>
          <w:b/>
          <w:bCs/>
        </w:rPr>
      </w:pPr>
      <w:r w:rsidRPr="00DA0F9A">
        <w:rPr>
          <w:b/>
          <w:bCs/>
        </w:rPr>
        <w:t>10 a.m. – 12 p.m.</w:t>
      </w:r>
    </w:p>
    <w:p w14:paraId="112CC26A" w14:textId="77777777" w:rsidR="00B522B4" w:rsidRPr="00DA0F9A" w:rsidRDefault="00B522B4" w:rsidP="00B522B4">
      <w:pPr>
        <w:jc w:val="center"/>
        <w:rPr>
          <w:b/>
          <w:bCs/>
        </w:rPr>
      </w:pPr>
    </w:p>
    <w:p w14:paraId="7D2B2662" w14:textId="77777777" w:rsidR="00B522B4" w:rsidRPr="00DA0F9A" w:rsidRDefault="00B522B4" w:rsidP="00B522B4">
      <w:pPr>
        <w:jc w:val="center"/>
        <w:rPr>
          <w:b/>
          <w:bCs/>
        </w:rPr>
      </w:pPr>
      <w:r w:rsidRPr="00DA0F9A">
        <w:rPr>
          <w:b/>
          <w:bCs/>
        </w:rPr>
        <w:t>Tentative Agenda</w:t>
      </w:r>
    </w:p>
    <w:p w14:paraId="7B6C818C" w14:textId="77777777" w:rsidR="00B522B4" w:rsidRDefault="00B522B4" w:rsidP="00B522B4">
      <w:pPr>
        <w:jc w:val="center"/>
      </w:pPr>
    </w:p>
    <w:p w14:paraId="0CB2D31F" w14:textId="77777777" w:rsidR="00B522B4" w:rsidRDefault="00B522B4" w:rsidP="00B522B4">
      <w:r>
        <w:t>10:00 a.m. - Administrative Issues/Updates</w:t>
      </w:r>
    </w:p>
    <w:p w14:paraId="4359F818" w14:textId="5AC27BD5" w:rsidR="00B522B4" w:rsidRDefault="00B522B4" w:rsidP="00B522B4">
      <w:pPr>
        <w:pStyle w:val="ListParagraph"/>
        <w:numPr>
          <w:ilvl w:val="0"/>
          <w:numId w:val="8"/>
        </w:numPr>
        <w:spacing w:line="259" w:lineRule="auto"/>
      </w:pPr>
      <w:r>
        <w:t>Communication</w:t>
      </w:r>
      <w:r w:rsidR="0074595B">
        <w:t xml:space="preserve"> - Harry</w:t>
      </w:r>
    </w:p>
    <w:p w14:paraId="6D8F9485" w14:textId="406885DC" w:rsidR="00B522B4" w:rsidRDefault="00B522B4" w:rsidP="00B522B4">
      <w:pPr>
        <w:pStyle w:val="ListParagraph"/>
        <w:numPr>
          <w:ilvl w:val="0"/>
          <w:numId w:val="8"/>
        </w:numPr>
        <w:spacing w:line="259" w:lineRule="auto"/>
      </w:pPr>
      <w:r>
        <w:t>Film and Mass Media</w:t>
      </w:r>
      <w:r w:rsidR="0074595B">
        <w:t xml:space="preserve"> - Lisa</w:t>
      </w:r>
    </w:p>
    <w:p w14:paraId="3841B06C" w14:textId="34F3D634" w:rsidR="00B522B4" w:rsidRDefault="00B522B4" w:rsidP="00B522B4">
      <w:pPr>
        <w:pStyle w:val="ListParagraph"/>
        <w:numPr>
          <w:ilvl w:val="0"/>
          <w:numId w:val="8"/>
        </w:numPr>
        <w:spacing w:line="259" w:lineRule="auto"/>
      </w:pPr>
      <w:r>
        <w:t>Games and Interactive Media</w:t>
      </w:r>
      <w:r w:rsidR="0074595B">
        <w:t xml:space="preserve"> - Natalie</w:t>
      </w:r>
    </w:p>
    <w:p w14:paraId="4B19EDAF" w14:textId="2C512DA1" w:rsidR="00B522B4" w:rsidRDefault="00B522B4" w:rsidP="00B522B4">
      <w:pPr>
        <w:pStyle w:val="ListParagraph"/>
        <w:numPr>
          <w:ilvl w:val="0"/>
          <w:numId w:val="8"/>
        </w:numPr>
        <w:spacing w:line="259" w:lineRule="auto"/>
      </w:pPr>
      <w:r>
        <w:t>FIEA</w:t>
      </w:r>
      <w:r w:rsidR="0074595B">
        <w:t xml:space="preserve"> - Ben</w:t>
      </w:r>
    </w:p>
    <w:p w14:paraId="3CC0333B" w14:textId="77777777" w:rsidR="00B522B4" w:rsidRDefault="00B522B4" w:rsidP="00B522B4"/>
    <w:p w14:paraId="347A4469" w14:textId="77777777" w:rsidR="00B522B4" w:rsidRDefault="00B522B4" w:rsidP="00B522B4">
      <w:r>
        <w:t xml:space="preserve">10:15 a.m. – NSCM Topics </w:t>
      </w:r>
    </w:p>
    <w:p w14:paraId="519F5226" w14:textId="12514D5B" w:rsidR="00B522B4" w:rsidRDefault="00B522B4" w:rsidP="00B522B4">
      <w:pPr>
        <w:pStyle w:val="ListParagraph"/>
        <w:numPr>
          <w:ilvl w:val="0"/>
          <w:numId w:val="9"/>
        </w:numPr>
        <w:spacing w:line="259" w:lineRule="auto"/>
      </w:pPr>
      <w:r>
        <w:t>Graduate Faculty Update</w:t>
      </w:r>
      <w:r w:rsidR="0074595B">
        <w:t xml:space="preserve"> - Tim</w:t>
      </w:r>
    </w:p>
    <w:p w14:paraId="681F6C1F" w14:textId="26506260" w:rsidR="00B522B4" w:rsidRDefault="00B522B4" w:rsidP="00B522B4">
      <w:pPr>
        <w:pStyle w:val="ListParagraph"/>
        <w:numPr>
          <w:ilvl w:val="0"/>
          <w:numId w:val="9"/>
        </w:numPr>
        <w:spacing w:line="259" w:lineRule="auto"/>
      </w:pPr>
      <w:r>
        <w:t xml:space="preserve">Faculty Activity Reports </w:t>
      </w:r>
      <w:r w:rsidR="0074595B">
        <w:t>- Kim</w:t>
      </w:r>
    </w:p>
    <w:p w14:paraId="1883C5D1" w14:textId="25232DED" w:rsidR="00B522B4" w:rsidRDefault="00B522B4" w:rsidP="00B522B4">
      <w:pPr>
        <w:pStyle w:val="ListParagraph"/>
        <w:numPr>
          <w:ilvl w:val="0"/>
          <w:numId w:val="9"/>
        </w:numPr>
        <w:spacing w:line="259" w:lineRule="auto"/>
      </w:pPr>
      <w:r>
        <w:t>Status of Faculty</w:t>
      </w:r>
      <w:r w:rsidR="0074595B">
        <w:t xml:space="preserve"> Interviews - Debbie</w:t>
      </w:r>
    </w:p>
    <w:p w14:paraId="1248B3A0" w14:textId="37A4FE22" w:rsidR="00B522B4" w:rsidRDefault="00B522B4" w:rsidP="00B522B4">
      <w:pPr>
        <w:pStyle w:val="ListParagraph"/>
        <w:numPr>
          <w:ilvl w:val="0"/>
          <w:numId w:val="9"/>
        </w:numPr>
        <w:spacing w:line="259" w:lineRule="auto"/>
      </w:pPr>
      <w:r>
        <w:t>Status of Staff Searches</w:t>
      </w:r>
      <w:r w:rsidR="0074595B">
        <w:t xml:space="preserve"> - Robert</w:t>
      </w:r>
    </w:p>
    <w:p w14:paraId="0A1FCCA8" w14:textId="3B664B56" w:rsidR="00B522B4" w:rsidRDefault="00B522B4" w:rsidP="00B522B4">
      <w:pPr>
        <w:pStyle w:val="ListParagraph"/>
        <w:numPr>
          <w:ilvl w:val="0"/>
          <w:numId w:val="9"/>
        </w:numPr>
        <w:spacing w:line="259" w:lineRule="auto"/>
      </w:pPr>
      <w:r>
        <w:t>Adjuncts for 2023-2024</w:t>
      </w:r>
      <w:r w:rsidR="0074595B">
        <w:t xml:space="preserve"> - Robert</w:t>
      </w:r>
    </w:p>
    <w:p w14:paraId="466596BE" w14:textId="574F375C" w:rsidR="0074595B" w:rsidRDefault="0074595B" w:rsidP="00B522B4">
      <w:pPr>
        <w:pStyle w:val="ListParagraph"/>
        <w:numPr>
          <w:ilvl w:val="0"/>
          <w:numId w:val="9"/>
        </w:numPr>
        <w:spacing w:line="259" w:lineRule="auto"/>
      </w:pPr>
      <w:r>
        <w:t>Communication and Outreach - Katie</w:t>
      </w:r>
    </w:p>
    <w:p w14:paraId="00FB001C" w14:textId="12B6FCE8" w:rsidR="00B522B4" w:rsidRDefault="00B522B4" w:rsidP="00B522B4">
      <w:pPr>
        <w:pStyle w:val="ListParagraph"/>
        <w:numPr>
          <w:ilvl w:val="0"/>
          <w:numId w:val="9"/>
        </w:numPr>
        <w:spacing w:line="259" w:lineRule="auto"/>
      </w:pPr>
      <w:r>
        <w:t>Staff Retreat Planning</w:t>
      </w:r>
      <w:r w:rsidR="0074595B">
        <w:t xml:space="preserve"> – Ann</w:t>
      </w:r>
    </w:p>
    <w:p w14:paraId="22AD7FFD" w14:textId="2F5A5C28" w:rsidR="0074595B" w:rsidRDefault="0074595B" w:rsidP="00B522B4">
      <w:pPr>
        <w:pStyle w:val="ListParagraph"/>
        <w:numPr>
          <w:ilvl w:val="0"/>
          <w:numId w:val="9"/>
        </w:numPr>
        <w:spacing w:line="259" w:lineRule="auto"/>
      </w:pPr>
      <w:r>
        <w:t>Report on Committee Elections - Ann</w:t>
      </w:r>
    </w:p>
    <w:p w14:paraId="383FD2B1" w14:textId="77777777" w:rsidR="00B522B4" w:rsidRDefault="00B522B4" w:rsidP="00B522B4"/>
    <w:p w14:paraId="0382A3B3" w14:textId="77777777" w:rsidR="00B522B4" w:rsidRDefault="00B522B4" w:rsidP="00B522B4">
      <w:r>
        <w:t>10:45 a.m. - Budget</w:t>
      </w:r>
    </w:p>
    <w:p w14:paraId="45CECF56" w14:textId="21AAD241" w:rsidR="00B522B4" w:rsidRDefault="00B522B4" w:rsidP="00B522B4">
      <w:pPr>
        <w:pStyle w:val="ListParagraph"/>
        <w:numPr>
          <w:ilvl w:val="0"/>
          <w:numId w:val="10"/>
        </w:numPr>
        <w:spacing w:line="259" w:lineRule="auto"/>
      </w:pPr>
      <w:r>
        <w:t>Summer Employment Agreements</w:t>
      </w:r>
      <w:r w:rsidR="0074595B">
        <w:t xml:space="preserve"> – Lisa and Robert</w:t>
      </w:r>
    </w:p>
    <w:p w14:paraId="29F4F0C2" w14:textId="2E5F7A9B" w:rsidR="00B522B4" w:rsidRDefault="00B522B4" w:rsidP="00B522B4">
      <w:pPr>
        <w:pStyle w:val="ListParagraph"/>
        <w:numPr>
          <w:ilvl w:val="0"/>
          <w:numId w:val="10"/>
        </w:numPr>
        <w:spacing w:line="259" w:lineRule="auto"/>
      </w:pPr>
      <w:r>
        <w:t>Budget Planning for 2023-2024</w:t>
      </w:r>
      <w:r w:rsidR="0074595B">
        <w:t xml:space="preserve"> – Robert </w:t>
      </w:r>
    </w:p>
    <w:p w14:paraId="34C50623" w14:textId="77777777" w:rsidR="00B522B4" w:rsidRDefault="00B522B4" w:rsidP="00B522B4"/>
    <w:p w14:paraId="05894762" w14:textId="77777777" w:rsidR="00B522B4" w:rsidRDefault="00B522B4" w:rsidP="00B522B4">
      <w:r>
        <w:t>11:00 a.m. - Engagement and Retention</w:t>
      </w:r>
    </w:p>
    <w:p w14:paraId="7E8425D5" w14:textId="4F5DB47A" w:rsidR="00B522B4" w:rsidRDefault="00B522B4" w:rsidP="00B522B4">
      <w:pPr>
        <w:pStyle w:val="ListParagraph"/>
        <w:numPr>
          <w:ilvl w:val="0"/>
          <w:numId w:val="11"/>
        </w:numPr>
        <w:spacing w:line="259" w:lineRule="auto"/>
      </w:pPr>
      <w:r>
        <w:t>Accessibility Issues</w:t>
      </w:r>
      <w:r w:rsidR="0074595B">
        <w:t xml:space="preserve"> - Jen</w:t>
      </w:r>
    </w:p>
    <w:p w14:paraId="2EAC552A" w14:textId="77777777" w:rsidR="00B522B4" w:rsidRDefault="00B522B4" w:rsidP="00B522B4"/>
    <w:p w14:paraId="244BFE9B" w14:textId="77777777" w:rsidR="00B522B4" w:rsidRDefault="00B522B4" w:rsidP="00B522B4">
      <w:r>
        <w:t>11:15 a.m. - End-of-Year Celebration</w:t>
      </w:r>
    </w:p>
    <w:p w14:paraId="12734BB1" w14:textId="19D9F9D6" w:rsidR="00B522B4" w:rsidRDefault="00B522B4" w:rsidP="00B522B4">
      <w:pPr>
        <w:pStyle w:val="ListParagraph"/>
        <w:numPr>
          <w:ilvl w:val="0"/>
          <w:numId w:val="11"/>
        </w:numPr>
        <w:spacing w:line="259" w:lineRule="auto"/>
      </w:pPr>
      <w:r>
        <w:t>Recognition and Awards Lists</w:t>
      </w:r>
      <w:r w:rsidR="0074595B">
        <w:t xml:space="preserve"> - Robert</w:t>
      </w:r>
    </w:p>
    <w:p w14:paraId="6C2B6E6F" w14:textId="4132CF2E" w:rsidR="00B522B4" w:rsidRDefault="00B522B4" w:rsidP="00B522B4">
      <w:pPr>
        <w:pStyle w:val="ListParagraph"/>
        <w:numPr>
          <w:ilvl w:val="0"/>
          <w:numId w:val="11"/>
        </w:numPr>
        <w:spacing w:line="259" w:lineRule="auto"/>
      </w:pPr>
      <w:r>
        <w:t>Internal and External Promotion</w:t>
      </w:r>
      <w:r w:rsidR="0074595B">
        <w:t xml:space="preserve"> – Katie and Ryan</w:t>
      </w:r>
    </w:p>
    <w:p w14:paraId="59388DD0" w14:textId="4081E418" w:rsidR="00B522B4" w:rsidRDefault="00B522B4" w:rsidP="00B522B4">
      <w:pPr>
        <w:pStyle w:val="ListParagraph"/>
        <w:numPr>
          <w:ilvl w:val="0"/>
          <w:numId w:val="11"/>
        </w:numPr>
        <w:spacing w:line="259" w:lineRule="auto"/>
      </w:pPr>
      <w:r>
        <w:t>Related Activities to Promote Programs</w:t>
      </w:r>
      <w:r w:rsidR="0074595B">
        <w:t xml:space="preserve"> – ADs</w:t>
      </w:r>
    </w:p>
    <w:p w14:paraId="69A53735" w14:textId="77777777" w:rsidR="00B522B4" w:rsidRDefault="00B522B4" w:rsidP="00B522B4"/>
    <w:p w14:paraId="5BB02034" w14:textId="47908273" w:rsidR="005660EA" w:rsidRDefault="00B522B4" w:rsidP="0074595B">
      <w:r>
        <w:t>11:45 a.m. – Announcements and Other Items</w:t>
      </w:r>
    </w:p>
    <w:p w14:paraId="4C2A005A" w14:textId="3CB3F94A" w:rsidR="0074595B" w:rsidRPr="0074595B" w:rsidRDefault="0074595B" w:rsidP="0074595B">
      <w:pPr>
        <w:pStyle w:val="ListParagraph"/>
        <w:numPr>
          <w:ilvl w:val="0"/>
          <w:numId w:val="13"/>
        </w:numPr>
      </w:pPr>
      <w:r>
        <w:t>2023 Day of Giving Report</w:t>
      </w:r>
    </w:p>
    <w:sectPr w:rsidR="0074595B" w:rsidRPr="0074595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864" w:bottom="432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F1BA5" w14:textId="77777777" w:rsidR="0006476C" w:rsidRDefault="0006476C">
      <w:r>
        <w:separator/>
      </w:r>
    </w:p>
  </w:endnote>
  <w:endnote w:type="continuationSeparator" w:id="0">
    <w:p w14:paraId="58F26E9E" w14:textId="77777777" w:rsidR="0006476C" w:rsidRDefault="000647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charset w:val="00"/>
    <w:family w:val="auto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0203D" w14:textId="77777777" w:rsidR="005660EA" w:rsidRDefault="005660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0203E" w14:textId="77777777" w:rsidR="005660EA" w:rsidRDefault="005660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02040" w14:textId="77777777" w:rsidR="005660EA" w:rsidRDefault="005660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9BFEB" w14:textId="77777777" w:rsidR="0006476C" w:rsidRDefault="0006476C">
      <w:r>
        <w:separator/>
      </w:r>
    </w:p>
  </w:footnote>
  <w:footnote w:type="continuationSeparator" w:id="0">
    <w:p w14:paraId="70701ABC" w14:textId="77777777" w:rsidR="0006476C" w:rsidRDefault="000647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0203B" w14:textId="77777777" w:rsidR="005660EA" w:rsidRDefault="005660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0203C" w14:textId="77777777" w:rsidR="005660EA" w:rsidRDefault="005660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0203F" w14:textId="77777777" w:rsidR="005660EA" w:rsidRDefault="005660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72D6C"/>
    <w:multiLevelType w:val="hybridMultilevel"/>
    <w:tmpl w:val="966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3119C"/>
    <w:multiLevelType w:val="hybridMultilevel"/>
    <w:tmpl w:val="879E3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451CC"/>
    <w:multiLevelType w:val="hybridMultilevel"/>
    <w:tmpl w:val="41BEA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A08A0"/>
    <w:multiLevelType w:val="hybridMultilevel"/>
    <w:tmpl w:val="1152E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176605"/>
    <w:multiLevelType w:val="hybridMultilevel"/>
    <w:tmpl w:val="507CF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4468D"/>
    <w:multiLevelType w:val="hybridMultilevel"/>
    <w:tmpl w:val="3202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E5C0C"/>
    <w:multiLevelType w:val="hybridMultilevel"/>
    <w:tmpl w:val="0590D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507CDD"/>
    <w:multiLevelType w:val="hybridMultilevel"/>
    <w:tmpl w:val="EFB22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A60A0"/>
    <w:multiLevelType w:val="hybridMultilevel"/>
    <w:tmpl w:val="5B229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100E2A"/>
    <w:multiLevelType w:val="hybridMultilevel"/>
    <w:tmpl w:val="0DC46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D654C4"/>
    <w:multiLevelType w:val="hybridMultilevel"/>
    <w:tmpl w:val="5816D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9E4866"/>
    <w:multiLevelType w:val="hybridMultilevel"/>
    <w:tmpl w:val="5E323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BD3DDF"/>
    <w:multiLevelType w:val="hybridMultilevel"/>
    <w:tmpl w:val="8B70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7185504">
    <w:abstractNumId w:val="3"/>
  </w:num>
  <w:num w:numId="2" w16cid:durableId="799112505">
    <w:abstractNumId w:val="5"/>
  </w:num>
  <w:num w:numId="3" w16cid:durableId="1537348824">
    <w:abstractNumId w:val="12"/>
  </w:num>
  <w:num w:numId="4" w16cid:durableId="122886638">
    <w:abstractNumId w:val="9"/>
  </w:num>
  <w:num w:numId="5" w16cid:durableId="1506895895">
    <w:abstractNumId w:val="7"/>
  </w:num>
  <w:num w:numId="6" w16cid:durableId="1932229322">
    <w:abstractNumId w:val="4"/>
  </w:num>
  <w:num w:numId="7" w16cid:durableId="463036893">
    <w:abstractNumId w:val="8"/>
  </w:num>
  <w:num w:numId="8" w16cid:durableId="955794265">
    <w:abstractNumId w:val="10"/>
  </w:num>
  <w:num w:numId="9" w16cid:durableId="1715303660">
    <w:abstractNumId w:val="6"/>
  </w:num>
  <w:num w:numId="10" w16cid:durableId="1556964973">
    <w:abstractNumId w:val="11"/>
  </w:num>
  <w:num w:numId="11" w16cid:durableId="1023900547">
    <w:abstractNumId w:val="2"/>
  </w:num>
  <w:num w:numId="12" w16cid:durableId="91124086">
    <w:abstractNumId w:val="1"/>
  </w:num>
  <w:num w:numId="13" w16cid:durableId="654071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sDA1sjA2NjcxNzJW0lEKTi0uzszPAykwMq4FANbootwtAAAA"/>
  </w:docVars>
  <w:rsids>
    <w:rsidRoot w:val="005660EA"/>
    <w:rsid w:val="0006476C"/>
    <w:rsid w:val="005660EA"/>
    <w:rsid w:val="0074595B"/>
    <w:rsid w:val="00B522B4"/>
    <w:rsid w:val="00D87A3A"/>
    <w:rsid w:val="00F94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B0202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BasicParagraph">
    <w:name w:val="[Basic Paragraph]"/>
    <w:basedOn w:val="Normal"/>
    <w:uiPriority w:val="99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808080"/>
      <w:shd w:val="clear" w:color="auto" w:fill="E6E6E6"/>
    </w:rPr>
  </w:style>
  <w:style w:type="paragraph" w:styleId="NoSpacing">
    <w:name w:val="No Spacing"/>
    <w:uiPriority w:val="1"/>
    <w:qFormat/>
    <w:rPr>
      <w:rFonts w:ascii="Calibri" w:eastAsia="Calibri" w:hAnsi="Calibri" w:cs="Times New Roman"/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2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55918AC00D2C4D9805894ECD694D99" ma:contentTypeVersion="15" ma:contentTypeDescription="Create a new document." ma:contentTypeScope="" ma:versionID="d01a1d88cad79253c2a9409556272d2e">
  <xsd:schema xmlns:xsd="http://www.w3.org/2001/XMLSchema" xmlns:xs="http://www.w3.org/2001/XMLSchema" xmlns:p="http://schemas.microsoft.com/office/2006/metadata/properties" xmlns:ns1="http://schemas.microsoft.com/sharepoint/v3" xmlns:ns3="5334a35e-a0ad-470e-9e77-efa9b92f2efe" xmlns:ns4="99e538af-54df-483b-baca-4b906b72927e" targetNamespace="http://schemas.microsoft.com/office/2006/metadata/properties" ma:root="true" ma:fieldsID="62dac723ccd9b2f585c859875b33cb4b" ns1:_="" ns3:_="" ns4:_="">
    <xsd:import namespace="http://schemas.microsoft.com/sharepoint/v3"/>
    <xsd:import namespace="5334a35e-a0ad-470e-9e77-efa9b92f2efe"/>
    <xsd:import namespace="99e538af-54df-483b-baca-4b906b7292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4a35e-a0ad-470e-9e77-efa9b92f2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538af-54df-483b-baca-4b906b72927e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86F4A5-D021-4F29-80AA-5BB7DC7AA6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454B75-6D96-4E73-B99F-50B5DE5EEC1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B104D3D-9619-47E5-BEDB-F3A4DF26D4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56F753-A4C6-4CD1-9B49-6A24B6549A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334a35e-a0ad-470e-9e77-efa9b92f2efe"/>
    <ds:schemaRef ds:uri="99e538af-54df-483b-baca-4b906b7292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9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Sciences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yan Fox</cp:lastModifiedBy>
  <cp:revision>2</cp:revision>
  <cp:lastPrinted>2020-12-24T16:29:00Z</cp:lastPrinted>
  <dcterms:created xsi:type="dcterms:W3CDTF">2023-06-15T21:36:00Z</dcterms:created>
  <dcterms:modified xsi:type="dcterms:W3CDTF">2023-06-15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55918AC00D2C4D9805894ECD694D99</vt:lpwstr>
  </property>
</Properties>
</file>